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AE8E6" w14:textId="728A4E19" w:rsidR="007657C5" w:rsidRDefault="000A332F" w:rsidP="0046004F">
      <w:pPr>
        <w:pStyle w:val="Title"/>
        <w:spacing w:after="60"/>
      </w:pPr>
      <w:r>
        <w:t xml:space="preserve">Home Education </w:t>
      </w:r>
      <w:proofErr w:type="spellStart"/>
      <w:r w:rsidR="00567009">
        <w:t>Interm</w:t>
      </w:r>
      <w:proofErr w:type="spellEnd"/>
      <w:r w:rsidR="00567009">
        <w:t xml:space="preserve"> </w:t>
      </w:r>
      <w:r>
        <w:t>S</w:t>
      </w:r>
      <w:r w:rsidR="00567009">
        <w:t xml:space="preserve">wimming </w:t>
      </w:r>
    </w:p>
    <w:p w14:paraId="450BA6AA" w14:textId="69F46C0A" w:rsidR="00330C5F" w:rsidRDefault="000A332F" w:rsidP="0046004F">
      <w:pPr>
        <w:pStyle w:val="Heading1"/>
        <w:spacing w:before="60" w:after="60"/>
      </w:pPr>
      <w:r>
        <w:t>S</w:t>
      </w:r>
      <w:r w:rsidR="0047744D" w:rsidRPr="0047744D">
        <w:t>tudent application form</w:t>
      </w:r>
    </w:p>
    <w:p w14:paraId="1B22DF6E" w14:textId="3C1D6958" w:rsidR="000A332F" w:rsidRPr="000A332F" w:rsidRDefault="000A332F" w:rsidP="000A332F">
      <w:pPr>
        <w:jc w:val="both"/>
        <w:rPr>
          <w:szCs w:val="28"/>
        </w:rPr>
      </w:pPr>
      <w:r w:rsidRPr="000A332F">
        <w:rPr>
          <w:szCs w:val="28"/>
        </w:rPr>
        <w:t xml:space="preserve">Registered home </w:t>
      </w:r>
      <w:r w:rsidRPr="002146BC">
        <w:rPr>
          <w:szCs w:val="28"/>
        </w:rPr>
        <w:t xml:space="preserve">education students may participate in one </w:t>
      </w:r>
      <w:proofErr w:type="spellStart"/>
      <w:r w:rsidRPr="002146BC">
        <w:rPr>
          <w:szCs w:val="28"/>
        </w:rPr>
        <w:t>Interm</w:t>
      </w:r>
      <w:proofErr w:type="spellEnd"/>
      <w:r w:rsidRPr="002146BC">
        <w:rPr>
          <w:szCs w:val="28"/>
        </w:rPr>
        <w:t xml:space="preserve"> Swimming series per school year. Applications</w:t>
      </w:r>
      <w:r w:rsidRPr="000A332F">
        <w:rPr>
          <w:szCs w:val="28"/>
        </w:rPr>
        <w:t xml:space="preserve"> must be submitted </w:t>
      </w:r>
      <w:r w:rsidR="002146BC">
        <w:rPr>
          <w:szCs w:val="28"/>
        </w:rPr>
        <w:t>21 days prior to commencement of lessons.</w:t>
      </w:r>
    </w:p>
    <w:p w14:paraId="67AD8456" w14:textId="77777777" w:rsidR="0047744D" w:rsidRPr="00F211E2" w:rsidRDefault="0047744D" w:rsidP="0052022F">
      <w:pPr>
        <w:jc w:val="both"/>
        <w:rPr>
          <w:sz w:val="18"/>
          <w:szCs w:val="18"/>
        </w:rPr>
      </w:pPr>
    </w:p>
    <w:tbl>
      <w:tblPr>
        <w:tblStyle w:val="DOETable1"/>
        <w:tblW w:w="9781" w:type="dxa"/>
        <w:tblInd w:w="-5" w:type="dxa"/>
        <w:tblLayout w:type="fixed"/>
        <w:tblLook w:val="0620" w:firstRow="1" w:lastRow="0" w:firstColumn="0" w:lastColumn="0" w:noHBand="1" w:noVBand="1"/>
      </w:tblPr>
      <w:tblGrid>
        <w:gridCol w:w="498"/>
        <w:gridCol w:w="495"/>
        <w:gridCol w:w="933"/>
        <w:gridCol w:w="484"/>
        <w:gridCol w:w="284"/>
        <w:gridCol w:w="850"/>
        <w:gridCol w:w="992"/>
        <w:gridCol w:w="311"/>
        <w:gridCol w:w="398"/>
        <w:gridCol w:w="214"/>
        <w:gridCol w:w="70"/>
        <w:gridCol w:w="680"/>
        <w:gridCol w:w="2013"/>
        <w:gridCol w:w="1559"/>
      </w:tblGrid>
      <w:tr w:rsidR="00ED0529" w14:paraId="3BD26C43" w14:textId="77777777" w:rsidTr="00452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9781" w:type="dxa"/>
            <w:gridSpan w:val="14"/>
            <w:vAlign w:val="center"/>
          </w:tcPr>
          <w:p w14:paraId="17A54EF3" w14:textId="7DD5AA53" w:rsidR="00ED0529" w:rsidRPr="004E61A8" w:rsidRDefault="00ED0529" w:rsidP="00452CBE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</w:t>
            </w:r>
            <w:r w:rsidR="0047744D">
              <w:rPr>
                <w:szCs w:val="22"/>
              </w:rPr>
              <w:t xml:space="preserve"> or </w:t>
            </w:r>
            <w:r w:rsidR="00330C5F" w:rsidRPr="004E61A8">
              <w:rPr>
                <w:szCs w:val="22"/>
              </w:rPr>
              <w:t>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2B4086" w14:paraId="15FBF219" w14:textId="77777777" w:rsidTr="00452CBE">
        <w:trPr>
          <w:trHeight w:val="340"/>
        </w:trPr>
        <w:tc>
          <w:tcPr>
            <w:tcW w:w="1926" w:type="dxa"/>
            <w:gridSpan w:val="3"/>
            <w:vAlign w:val="center"/>
          </w:tcPr>
          <w:p w14:paraId="129011B9" w14:textId="4821B21E" w:rsidR="00330C5F" w:rsidRPr="00300516" w:rsidRDefault="00330C5F" w:rsidP="00452CBE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Name:</w:t>
            </w:r>
          </w:p>
        </w:tc>
        <w:tc>
          <w:tcPr>
            <w:tcW w:w="7855" w:type="dxa"/>
            <w:gridSpan w:val="11"/>
            <w:vAlign w:val="center"/>
          </w:tcPr>
          <w:p w14:paraId="3C048F58" w14:textId="3B0D09D0" w:rsidR="00330C5F" w:rsidRPr="00300516" w:rsidRDefault="00330C5F" w:rsidP="00452CBE">
            <w:pPr>
              <w:rPr>
                <w:szCs w:val="22"/>
              </w:rPr>
            </w:pPr>
          </w:p>
        </w:tc>
      </w:tr>
      <w:tr w:rsidR="002B4086" w14:paraId="206332C8" w14:textId="77777777" w:rsidTr="00452CBE">
        <w:trPr>
          <w:trHeight w:val="340"/>
        </w:trPr>
        <w:tc>
          <w:tcPr>
            <w:tcW w:w="1926" w:type="dxa"/>
            <w:gridSpan w:val="3"/>
            <w:vAlign w:val="center"/>
          </w:tcPr>
          <w:p w14:paraId="2B526EAC" w14:textId="01465619" w:rsidR="00433195" w:rsidRPr="00300516" w:rsidRDefault="00433195" w:rsidP="00452CBE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ddress:</w:t>
            </w:r>
          </w:p>
        </w:tc>
        <w:tc>
          <w:tcPr>
            <w:tcW w:w="7855" w:type="dxa"/>
            <w:gridSpan w:val="11"/>
            <w:vAlign w:val="center"/>
          </w:tcPr>
          <w:p w14:paraId="146C78CE" w14:textId="4CAD7ECD" w:rsidR="00433195" w:rsidRPr="00300516" w:rsidRDefault="00433195" w:rsidP="00452CBE">
            <w:pPr>
              <w:rPr>
                <w:szCs w:val="22"/>
              </w:rPr>
            </w:pPr>
          </w:p>
        </w:tc>
      </w:tr>
      <w:tr w:rsidR="002B4086" w14:paraId="05CAF614" w14:textId="77777777" w:rsidTr="00452CBE">
        <w:trPr>
          <w:trHeight w:val="340"/>
        </w:trPr>
        <w:tc>
          <w:tcPr>
            <w:tcW w:w="1926" w:type="dxa"/>
            <w:gridSpan w:val="3"/>
            <w:vAlign w:val="center"/>
          </w:tcPr>
          <w:p w14:paraId="189FE220" w14:textId="2A890485" w:rsidR="00A44533" w:rsidRPr="00300516" w:rsidRDefault="00ED0529" w:rsidP="00452CBE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Phone contact:</w:t>
            </w:r>
          </w:p>
        </w:tc>
        <w:tc>
          <w:tcPr>
            <w:tcW w:w="7855" w:type="dxa"/>
            <w:gridSpan w:val="11"/>
            <w:vAlign w:val="center"/>
          </w:tcPr>
          <w:p w14:paraId="48B29355" w14:textId="36E66A72" w:rsidR="00A44533" w:rsidRPr="00300516" w:rsidRDefault="00A44533" w:rsidP="00452CBE">
            <w:pPr>
              <w:rPr>
                <w:szCs w:val="22"/>
              </w:rPr>
            </w:pPr>
          </w:p>
        </w:tc>
      </w:tr>
      <w:tr w:rsidR="002B4086" w14:paraId="779BFB82" w14:textId="77777777" w:rsidTr="00452CBE">
        <w:trPr>
          <w:trHeight w:val="340"/>
        </w:trPr>
        <w:tc>
          <w:tcPr>
            <w:tcW w:w="1926" w:type="dxa"/>
            <w:gridSpan w:val="3"/>
            <w:vAlign w:val="center"/>
          </w:tcPr>
          <w:p w14:paraId="564F1AB5" w14:textId="4773CE83" w:rsidR="00A44533" w:rsidRPr="00300516" w:rsidRDefault="00ED0529" w:rsidP="00452CBE">
            <w:pPr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Email:</w:t>
            </w:r>
          </w:p>
        </w:tc>
        <w:tc>
          <w:tcPr>
            <w:tcW w:w="7855" w:type="dxa"/>
            <w:gridSpan w:val="11"/>
            <w:vAlign w:val="center"/>
          </w:tcPr>
          <w:p w14:paraId="33C0697F" w14:textId="408E6770" w:rsidR="00A44533" w:rsidRPr="00300516" w:rsidRDefault="00A44533" w:rsidP="00452CBE">
            <w:pPr>
              <w:rPr>
                <w:szCs w:val="22"/>
              </w:rPr>
            </w:pPr>
          </w:p>
        </w:tc>
      </w:tr>
      <w:tr w:rsidR="0062088A" w:rsidRPr="00330C5F" w14:paraId="0BB3CBE9" w14:textId="77777777" w:rsidTr="00F211E2">
        <w:trPr>
          <w:trHeight w:val="400"/>
        </w:trPr>
        <w:tc>
          <w:tcPr>
            <w:tcW w:w="3544" w:type="dxa"/>
            <w:gridSpan w:val="6"/>
            <w:vAlign w:val="center"/>
          </w:tcPr>
          <w:p w14:paraId="71628A2B" w14:textId="3BE373D1" w:rsidR="004A7CA8" w:rsidRPr="00300516" w:rsidRDefault="004A7CA8" w:rsidP="00F211E2">
            <w:pPr>
              <w:spacing w:line="216" w:lineRule="auto"/>
              <w:jc w:val="center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Child’s name</w:t>
            </w:r>
          </w:p>
        </w:tc>
        <w:tc>
          <w:tcPr>
            <w:tcW w:w="992" w:type="dxa"/>
            <w:vAlign w:val="center"/>
          </w:tcPr>
          <w:p w14:paraId="2A03C752" w14:textId="3CC05207" w:rsidR="004A7CA8" w:rsidRPr="00300516" w:rsidRDefault="00740C92" w:rsidP="00F211E2">
            <w:pPr>
              <w:spacing w:line="192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OB</w:t>
            </w:r>
          </w:p>
        </w:tc>
        <w:tc>
          <w:tcPr>
            <w:tcW w:w="709" w:type="dxa"/>
            <w:gridSpan w:val="2"/>
            <w:vAlign w:val="center"/>
          </w:tcPr>
          <w:p w14:paraId="379B2543" w14:textId="1D54C433" w:rsidR="004A7CA8" w:rsidRPr="00300516" w:rsidRDefault="004A7CA8" w:rsidP="0047744D">
            <w:pPr>
              <w:spacing w:line="192" w:lineRule="auto"/>
              <w:rPr>
                <w:b/>
                <w:bCs/>
                <w:szCs w:val="22"/>
              </w:rPr>
            </w:pPr>
            <w:r w:rsidRPr="00300516">
              <w:rPr>
                <w:b/>
                <w:bCs/>
                <w:szCs w:val="22"/>
              </w:rPr>
              <w:t>Age</w:t>
            </w:r>
          </w:p>
        </w:tc>
        <w:tc>
          <w:tcPr>
            <w:tcW w:w="964" w:type="dxa"/>
            <w:gridSpan w:val="3"/>
            <w:vAlign w:val="center"/>
          </w:tcPr>
          <w:p w14:paraId="55F156FA" w14:textId="3AD9737A" w:rsidR="004A7CA8" w:rsidRPr="00F211E2" w:rsidRDefault="004A7CA8" w:rsidP="00F211E2">
            <w:pPr>
              <w:ind w:left="-104" w:right="-113"/>
              <w:jc w:val="center"/>
              <w:rPr>
                <w:b/>
                <w:bCs/>
                <w:sz w:val="18"/>
                <w:szCs w:val="18"/>
              </w:rPr>
            </w:pPr>
            <w:r w:rsidRPr="00F211E2">
              <w:rPr>
                <w:b/>
                <w:bCs/>
                <w:sz w:val="18"/>
                <w:szCs w:val="18"/>
              </w:rPr>
              <w:t>Stage attempting</w:t>
            </w:r>
          </w:p>
        </w:tc>
        <w:tc>
          <w:tcPr>
            <w:tcW w:w="3572" w:type="dxa"/>
            <w:gridSpan w:val="2"/>
            <w:vAlign w:val="center"/>
          </w:tcPr>
          <w:p w14:paraId="47C25927" w14:textId="09F831B0" w:rsidR="00740C92" w:rsidRDefault="004A7CA8" w:rsidP="00F211E2">
            <w:pPr>
              <w:spacing w:line="192" w:lineRule="auto"/>
              <w:jc w:val="center"/>
              <w:rPr>
                <w:szCs w:val="22"/>
              </w:rPr>
            </w:pPr>
            <w:r w:rsidRPr="00300516">
              <w:rPr>
                <w:b/>
                <w:bCs/>
                <w:szCs w:val="22"/>
              </w:rPr>
              <w:t xml:space="preserve">Medical </w:t>
            </w:r>
            <w:r w:rsidRPr="00740C92">
              <w:rPr>
                <w:b/>
                <w:bCs/>
                <w:szCs w:val="22"/>
              </w:rPr>
              <w:t>conditions</w:t>
            </w:r>
          </w:p>
          <w:p w14:paraId="6C5B7566" w14:textId="18A74273" w:rsidR="004A7CA8" w:rsidRPr="00F211E2" w:rsidRDefault="00740C92" w:rsidP="00F211E2">
            <w:pPr>
              <w:spacing w:before="40" w:line="192" w:lineRule="auto"/>
              <w:jc w:val="center"/>
              <w:rPr>
                <w:b/>
                <w:bCs/>
                <w:sz w:val="20"/>
              </w:rPr>
            </w:pPr>
            <w:r w:rsidRPr="00F211E2">
              <w:rPr>
                <w:sz w:val="20"/>
              </w:rPr>
              <w:t>(please state)</w:t>
            </w:r>
          </w:p>
        </w:tc>
      </w:tr>
      <w:tr w:rsidR="002B4086" w14:paraId="35A0234A" w14:textId="77777777" w:rsidTr="00F211E2">
        <w:trPr>
          <w:trHeight w:val="454"/>
        </w:trPr>
        <w:tc>
          <w:tcPr>
            <w:tcW w:w="3544" w:type="dxa"/>
            <w:gridSpan w:val="6"/>
            <w:vAlign w:val="center"/>
          </w:tcPr>
          <w:p w14:paraId="09EF0D3F" w14:textId="77777777" w:rsidR="004A7CA8" w:rsidRPr="00300516" w:rsidRDefault="004A7CA8" w:rsidP="00452CBE">
            <w:pPr>
              <w:rPr>
                <w:b/>
                <w:bCs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4D1DF153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505BBD3" w14:textId="2822763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964" w:type="dxa"/>
            <w:gridSpan w:val="3"/>
            <w:vAlign w:val="center"/>
          </w:tcPr>
          <w:p w14:paraId="48033477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3572" w:type="dxa"/>
            <w:gridSpan w:val="2"/>
            <w:vAlign w:val="center"/>
          </w:tcPr>
          <w:p w14:paraId="32DBCEFA" w14:textId="2F0F1B6C" w:rsidR="004A7CA8" w:rsidRPr="00300516" w:rsidRDefault="006412CB" w:rsidP="00452CBE">
            <w:pPr>
              <w:rPr>
                <w:szCs w:val="22"/>
              </w:rPr>
            </w:pPr>
            <w:r>
              <w:rPr>
                <w:szCs w:val="22"/>
              </w:rPr>
              <w:t>Y/N</w:t>
            </w:r>
          </w:p>
        </w:tc>
      </w:tr>
      <w:tr w:rsidR="0062088A" w14:paraId="14EAF88C" w14:textId="77777777" w:rsidTr="00F211E2">
        <w:trPr>
          <w:trHeight w:val="454"/>
        </w:trPr>
        <w:tc>
          <w:tcPr>
            <w:tcW w:w="3544" w:type="dxa"/>
            <w:gridSpan w:val="6"/>
            <w:vAlign w:val="center"/>
          </w:tcPr>
          <w:p w14:paraId="3562EBC7" w14:textId="77777777" w:rsidR="004A7CA8" w:rsidRPr="00300516" w:rsidRDefault="004A7CA8" w:rsidP="00452CBE">
            <w:pPr>
              <w:rPr>
                <w:b/>
                <w:bCs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7914A59D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4C6DFDA5" w14:textId="1AB6FD00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964" w:type="dxa"/>
            <w:gridSpan w:val="3"/>
            <w:vAlign w:val="center"/>
          </w:tcPr>
          <w:p w14:paraId="32A88BEB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3572" w:type="dxa"/>
            <w:gridSpan w:val="2"/>
            <w:vAlign w:val="center"/>
          </w:tcPr>
          <w:p w14:paraId="2EFC0224" w14:textId="3095ED11" w:rsidR="004A7CA8" w:rsidRPr="00300516" w:rsidRDefault="00740C92" w:rsidP="00452CBE">
            <w:pPr>
              <w:rPr>
                <w:szCs w:val="22"/>
              </w:rPr>
            </w:pPr>
            <w:r>
              <w:rPr>
                <w:szCs w:val="22"/>
              </w:rPr>
              <w:t>Y/N</w:t>
            </w:r>
          </w:p>
        </w:tc>
      </w:tr>
      <w:tr w:rsidR="002B4086" w14:paraId="3A6BAC2E" w14:textId="77777777" w:rsidTr="00F211E2">
        <w:trPr>
          <w:trHeight w:val="454"/>
        </w:trPr>
        <w:tc>
          <w:tcPr>
            <w:tcW w:w="3544" w:type="dxa"/>
            <w:gridSpan w:val="6"/>
            <w:vAlign w:val="center"/>
          </w:tcPr>
          <w:p w14:paraId="6E6F1F2C" w14:textId="77777777" w:rsidR="004A7CA8" w:rsidRPr="00300516" w:rsidRDefault="004A7CA8" w:rsidP="00452CBE">
            <w:pPr>
              <w:rPr>
                <w:b/>
                <w:bCs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272D94ED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57FCE7B7" w14:textId="2E41A39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964" w:type="dxa"/>
            <w:gridSpan w:val="3"/>
            <w:vAlign w:val="center"/>
          </w:tcPr>
          <w:p w14:paraId="1C522F00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3572" w:type="dxa"/>
            <w:gridSpan w:val="2"/>
            <w:vAlign w:val="center"/>
          </w:tcPr>
          <w:p w14:paraId="380BDEB6" w14:textId="2CAF63BA" w:rsidR="004A7CA8" w:rsidRPr="00300516" w:rsidRDefault="00740C92" w:rsidP="00452CBE">
            <w:pPr>
              <w:rPr>
                <w:szCs w:val="22"/>
              </w:rPr>
            </w:pPr>
            <w:r>
              <w:rPr>
                <w:szCs w:val="22"/>
              </w:rPr>
              <w:t>Y/N</w:t>
            </w:r>
          </w:p>
        </w:tc>
      </w:tr>
      <w:tr w:rsidR="0062088A" w14:paraId="3B54F90A" w14:textId="77777777" w:rsidTr="00F211E2">
        <w:trPr>
          <w:trHeight w:val="454"/>
        </w:trPr>
        <w:tc>
          <w:tcPr>
            <w:tcW w:w="3544" w:type="dxa"/>
            <w:gridSpan w:val="6"/>
            <w:vAlign w:val="center"/>
          </w:tcPr>
          <w:p w14:paraId="777E32E0" w14:textId="77777777" w:rsidR="004A7CA8" w:rsidRPr="00300516" w:rsidRDefault="004A7CA8" w:rsidP="00452CBE">
            <w:pPr>
              <w:rPr>
                <w:b/>
                <w:bCs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F620409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3F72A77F" w14:textId="1B08E5BB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964" w:type="dxa"/>
            <w:gridSpan w:val="3"/>
            <w:vAlign w:val="center"/>
          </w:tcPr>
          <w:p w14:paraId="2C90912C" w14:textId="77777777" w:rsidR="004A7CA8" w:rsidRPr="00300516" w:rsidRDefault="004A7CA8" w:rsidP="00452CBE">
            <w:pPr>
              <w:rPr>
                <w:szCs w:val="22"/>
              </w:rPr>
            </w:pPr>
          </w:p>
        </w:tc>
        <w:tc>
          <w:tcPr>
            <w:tcW w:w="3572" w:type="dxa"/>
            <w:gridSpan w:val="2"/>
            <w:vAlign w:val="center"/>
          </w:tcPr>
          <w:p w14:paraId="411E1D40" w14:textId="0CD9AF31" w:rsidR="004A7CA8" w:rsidRPr="00300516" w:rsidRDefault="00740C92" w:rsidP="00452CBE">
            <w:pPr>
              <w:rPr>
                <w:szCs w:val="22"/>
              </w:rPr>
            </w:pPr>
            <w:r>
              <w:rPr>
                <w:szCs w:val="22"/>
              </w:rPr>
              <w:t>Y/N</w:t>
            </w:r>
          </w:p>
        </w:tc>
      </w:tr>
      <w:tr w:rsidR="00740C92" w14:paraId="5EBB6803" w14:textId="77777777" w:rsidTr="00F211E2">
        <w:trPr>
          <w:trHeight w:val="454"/>
        </w:trPr>
        <w:tc>
          <w:tcPr>
            <w:tcW w:w="3544" w:type="dxa"/>
            <w:gridSpan w:val="6"/>
            <w:vAlign w:val="center"/>
          </w:tcPr>
          <w:p w14:paraId="079B94A6" w14:textId="77777777" w:rsidR="00740C92" w:rsidRPr="00300516" w:rsidRDefault="00740C92" w:rsidP="00452CBE">
            <w:pPr>
              <w:rPr>
                <w:b/>
                <w:bCs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76A247BE" w14:textId="77777777" w:rsidR="00740C92" w:rsidRPr="00300516" w:rsidRDefault="00740C92" w:rsidP="00452CBE">
            <w:pPr>
              <w:rPr>
                <w:szCs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4AA74101" w14:textId="77777777" w:rsidR="00740C92" w:rsidRPr="00300516" w:rsidRDefault="00740C92" w:rsidP="00452CBE">
            <w:pPr>
              <w:rPr>
                <w:szCs w:val="22"/>
              </w:rPr>
            </w:pPr>
          </w:p>
        </w:tc>
        <w:tc>
          <w:tcPr>
            <w:tcW w:w="964" w:type="dxa"/>
            <w:gridSpan w:val="3"/>
            <w:vAlign w:val="center"/>
          </w:tcPr>
          <w:p w14:paraId="0D759C4E" w14:textId="77777777" w:rsidR="00740C92" w:rsidRPr="00300516" w:rsidRDefault="00740C92" w:rsidP="00452CBE">
            <w:pPr>
              <w:rPr>
                <w:szCs w:val="22"/>
              </w:rPr>
            </w:pPr>
          </w:p>
        </w:tc>
        <w:tc>
          <w:tcPr>
            <w:tcW w:w="3572" w:type="dxa"/>
            <w:gridSpan w:val="2"/>
            <w:vAlign w:val="center"/>
          </w:tcPr>
          <w:p w14:paraId="73FA271D" w14:textId="40925998" w:rsidR="00740C92" w:rsidRDefault="00740C92" w:rsidP="00452CBE">
            <w:pPr>
              <w:rPr>
                <w:szCs w:val="22"/>
              </w:rPr>
            </w:pPr>
            <w:r>
              <w:rPr>
                <w:szCs w:val="22"/>
              </w:rPr>
              <w:t>Y/N</w:t>
            </w:r>
          </w:p>
        </w:tc>
      </w:tr>
      <w:tr w:rsidR="00300516" w:rsidRPr="00300516" w14:paraId="011D9C31" w14:textId="77777777" w:rsidTr="00452CBE">
        <w:tc>
          <w:tcPr>
            <w:tcW w:w="9781" w:type="dxa"/>
            <w:gridSpan w:val="14"/>
            <w:shd w:val="clear" w:color="auto" w:fill="0085AC"/>
          </w:tcPr>
          <w:p w14:paraId="7548B390" w14:textId="11C789EC" w:rsidR="00ED0529" w:rsidRPr="00300516" w:rsidRDefault="00330C5F">
            <w:pPr>
              <w:rPr>
                <w:b/>
                <w:bCs/>
                <w:color w:val="FFFFFF" w:themeColor="background1"/>
                <w:szCs w:val="22"/>
              </w:rPr>
            </w:pP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Lesson </w:t>
            </w:r>
            <w:r w:rsidR="00F211E2">
              <w:rPr>
                <w:b/>
                <w:bCs/>
                <w:color w:val="FFFFFF" w:themeColor="background1"/>
                <w:szCs w:val="22"/>
              </w:rPr>
              <w:t xml:space="preserve">selection </w:t>
            </w:r>
            <w:r w:rsidRPr="00300516">
              <w:rPr>
                <w:b/>
                <w:bCs/>
                <w:color w:val="FFFFFF" w:themeColor="background1"/>
                <w:szCs w:val="22"/>
              </w:rPr>
              <w:t xml:space="preserve">for </w:t>
            </w:r>
            <w:r w:rsidR="00452CBE">
              <w:rPr>
                <w:b/>
                <w:bCs/>
                <w:color w:val="FFFFFF" w:themeColor="background1"/>
                <w:szCs w:val="22"/>
              </w:rPr>
              <w:t xml:space="preserve">2026 </w:t>
            </w:r>
            <w:r w:rsidRPr="00300516">
              <w:rPr>
                <w:b/>
                <w:bCs/>
                <w:color w:val="FFFFFF" w:themeColor="background1"/>
                <w:sz w:val="20"/>
              </w:rPr>
              <w:t>(</w:t>
            </w:r>
            <w:r w:rsidR="00452CBE">
              <w:rPr>
                <w:b/>
                <w:bCs/>
                <w:color w:val="FFFFFF" w:themeColor="background1"/>
                <w:sz w:val="20"/>
              </w:rPr>
              <w:t>Refer to the website and select 2 preferences)</w:t>
            </w:r>
            <w:r w:rsidR="00300516" w:rsidRPr="00300516">
              <w:rPr>
                <w:b/>
                <w:bCs/>
                <w:color w:val="FFFFFF" w:themeColor="background1"/>
                <w:sz w:val="20"/>
              </w:rPr>
              <w:t xml:space="preserve"> </w:t>
            </w:r>
          </w:p>
        </w:tc>
      </w:tr>
      <w:tr w:rsidR="00740C92" w:rsidRPr="00452CBE" w14:paraId="4F5F81B6" w14:textId="77777777" w:rsidTr="00452CBE">
        <w:trPr>
          <w:trHeight w:val="170"/>
        </w:trPr>
        <w:tc>
          <w:tcPr>
            <w:tcW w:w="993" w:type="dxa"/>
            <w:gridSpan w:val="2"/>
            <w:vAlign w:val="center"/>
          </w:tcPr>
          <w:p w14:paraId="67FDC775" w14:textId="55E8795E" w:rsidR="00740C92" w:rsidRPr="00452CBE" w:rsidRDefault="00740C92" w:rsidP="00021CA1">
            <w:pPr>
              <w:ind w:left="-113" w:right="-113"/>
              <w:jc w:val="center"/>
              <w:rPr>
                <w:b/>
                <w:bCs/>
                <w:szCs w:val="22"/>
              </w:rPr>
            </w:pPr>
            <w:r w:rsidRPr="00452CBE">
              <w:rPr>
                <w:b/>
                <w:bCs/>
                <w:szCs w:val="22"/>
              </w:rPr>
              <w:t>Term</w:t>
            </w:r>
          </w:p>
        </w:tc>
        <w:tc>
          <w:tcPr>
            <w:tcW w:w="1701" w:type="dxa"/>
            <w:gridSpan w:val="3"/>
            <w:vAlign w:val="center"/>
          </w:tcPr>
          <w:p w14:paraId="0DD9D489" w14:textId="5A9B982C" w:rsidR="00740C92" w:rsidRPr="00452CBE" w:rsidRDefault="00740C92" w:rsidP="00021CA1">
            <w:pPr>
              <w:tabs>
                <w:tab w:val="left" w:pos="453"/>
              </w:tabs>
              <w:ind w:left="-57" w:right="-57"/>
              <w:jc w:val="center"/>
              <w:rPr>
                <w:b/>
                <w:bCs/>
                <w:szCs w:val="22"/>
              </w:rPr>
            </w:pPr>
            <w:r w:rsidRPr="00452CBE">
              <w:rPr>
                <w:b/>
                <w:bCs/>
                <w:szCs w:val="22"/>
              </w:rPr>
              <w:t>Dates</w:t>
            </w:r>
          </w:p>
        </w:tc>
        <w:tc>
          <w:tcPr>
            <w:tcW w:w="5528" w:type="dxa"/>
            <w:gridSpan w:val="8"/>
            <w:vAlign w:val="center"/>
          </w:tcPr>
          <w:p w14:paraId="78BB4277" w14:textId="14297508" w:rsidR="00740C92" w:rsidRPr="00452CBE" w:rsidRDefault="00740C92" w:rsidP="00330C5F">
            <w:pPr>
              <w:tabs>
                <w:tab w:val="left" w:pos="454"/>
              </w:tabs>
              <w:jc w:val="center"/>
              <w:rPr>
                <w:b/>
                <w:bCs/>
                <w:szCs w:val="22"/>
              </w:rPr>
            </w:pPr>
            <w:r w:rsidRPr="00452CBE">
              <w:rPr>
                <w:rFonts w:eastAsia="MS Gothic"/>
                <w:b/>
                <w:bCs/>
                <w:szCs w:val="22"/>
              </w:rPr>
              <w:t>Venue</w:t>
            </w:r>
          </w:p>
        </w:tc>
        <w:tc>
          <w:tcPr>
            <w:tcW w:w="1559" w:type="dxa"/>
            <w:vAlign w:val="center"/>
          </w:tcPr>
          <w:p w14:paraId="42F1BFFF" w14:textId="7D66561C" w:rsidR="00740C92" w:rsidRPr="00452CBE" w:rsidRDefault="00740C92" w:rsidP="00021CA1">
            <w:pPr>
              <w:ind w:left="-57" w:right="-57"/>
              <w:jc w:val="center"/>
              <w:rPr>
                <w:b/>
                <w:bCs/>
                <w:szCs w:val="22"/>
              </w:rPr>
            </w:pPr>
            <w:r w:rsidRPr="00452CBE">
              <w:rPr>
                <w:b/>
                <w:bCs/>
                <w:szCs w:val="22"/>
              </w:rPr>
              <w:t>Time</w:t>
            </w:r>
          </w:p>
        </w:tc>
      </w:tr>
      <w:tr w:rsidR="00740C92" w:rsidRPr="00452CBE" w14:paraId="45D9C79D" w14:textId="77777777" w:rsidTr="00452CBE">
        <w:trPr>
          <w:trHeight w:val="283"/>
        </w:trPr>
        <w:tc>
          <w:tcPr>
            <w:tcW w:w="993" w:type="dxa"/>
            <w:gridSpan w:val="2"/>
            <w:vAlign w:val="center"/>
          </w:tcPr>
          <w:p w14:paraId="02FB651E" w14:textId="467D28FF" w:rsidR="00740C92" w:rsidRPr="00452CBE" w:rsidRDefault="00740C92" w:rsidP="00021CA1">
            <w:pPr>
              <w:ind w:left="-113" w:right="-113"/>
              <w:jc w:val="center"/>
              <w:rPr>
                <w:szCs w:val="22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0162D631" w14:textId="71C8FC1F" w:rsidR="00740C92" w:rsidRPr="00452CBE" w:rsidRDefault="00740C92" w:rsidP="00FD3C79">
            <w:pPr>
              <w:ind w:left="-57" w:right="-57"/>
              <w:rPr>
                <w:szCs w:val="22"/>
              </w:rPr>
            </w:pPr>
          </w:p>
        </w:tc>
        <w:tc>
          <w:tcPr>
            <w:tcW w:w="5528" w:type="dxa"/>
            <w:gridSpan w:val="8"/>
            <w:vAlign w:val="center"/>
          </w:tcPr>
          <w:p w14:paraId="47BFC24F" w14:textId="2C271121" w:rsidR="00740C92" w:rsidRPr="00452CBE" w:rsidRDefault="00740C92" w:rsidP="0052022F">
            <w:pPr>
              <w:tabs>
                <w:tab w:val="left" w:pos="454"/>
              </w:tabs>
              <w:ind w:left="-57" w:right="-57"/>
              <w:rPr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228E3D7E" w14:textId="39AA8A24" w:rsidR="00740C92" w:rsidRPr="00452CBE" w:rsidRDefault="00740C92" w:rsidP="0046004F">
            <w:pPr>
              <w:ind w:left="-57" w:right="-57"/>
              <w:jc w:val="center"/>
              <w:rPr>
                <w:szCs w:val="22"/>
              </w:rPr>
            </w:pPr>
          </w:p>
        </w:tc>
      </w:tr>
      <w:tr w:rsidR="00740C92" w:rsidRPr="00452CBE" w14:paraId="2FB097CD" w14:textId="77777777" w:rsidTr="00452CBE">
        <w:trPr>
          <w:trHeight w:val="227"/>
        </w:trPr>
        <w:tc>
          <w:tcPr>
            <w:tcW w:w="993" w:type="dxa"/>
            <w:gridSpan w:val="2"/>
            <w:vAlign w:val="center"/>
          </w:tcPr>
          <w:p w14:paraId="21BFBD3B" w14:textId="376A218F" w:rsidR="00740C92" w:rsidRPr="00452CBE" w:rsidRDefault="00740C92">
            <w:pPr>
              <w:ind w:left="-113" w:right="-113"/>
              <w:jc w:val="center"/>
              <w:rPr>
                <w:szCs w:val="22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53CB388E" w14:textId="463697CB" w:rsidR="00740C92" w:rsidRPr="00452CBE" w:rsidRDefault="00740C92" w:rsidP="0047744D">
            <w:pPr>
              <w:ind w:left="-57" w:right="-57"/>
              <w:rPr>
                <w:szCs w:val="22"/>
              </w:rPr>
            </w:pPr>
          </w:p>
        </w:tc>
        <w:tc>
          <w:tcPr>
            <w:tcW w:w="5528" w:type="dxa"/>
            <w:gridSpan w:val="8"/>
            <w:vAlign w:val="center"/>
          </w:tcPr>
          <w:p w14:paraId="36457B4D" w14:textId="295F4068" w:rsidR="00740C92" w:rsidRPr="00452CBE" w:rsidRDefault="00740C92">
            <w:pPr>
              <w:tabs>
                <w:tab w:val="left" w:pos="454"/>
              </w:tabs>
              <w:ind w:left="-57" w:right="-57"/>
              <w:rPr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3B39B3B9" w14:textId="77777777" w:rsidR="00740C92" w:rsidRPr="00452CBE" w:rsidRDefault="00740C92">
            <w:pPr>
              <w:ind w:left="-57" w:right="-57"/>
              <w:jc w:val="center"/>
              <w:rPr>
                <w:szCs w:val="22"/>
              </w:rPr>
            </w:pPr>
          </w:p>
        </w:tc>
      </w:tr>
      <w:tr w:rsidR="007740F5" w:rsidRPr="00452CBE" w14:paraId="666E4589" w14:textId="77777777" w:rsidTr="00452CBE">
        <w:trPr>
          <w:trHeight w:val="454"/>
        </w:trPr>
        <w:tc>
          <w:tcPr>
            <w:tcW w:w="9781" w:type="dxa"/>
            <w:gridSpan w:val="14"/>
            <w:vAlign w:val="center"/>
          </w:tcPr>
          <w:p w14:paraId="5FFC2041" w14:textId="5B46909D" w:rsidR="007740F5" w:rsidRPr="00452CBE" w:rsidRDefault="006412CB" w:rsidP="007740F5">
            <w:pPr>
              <w:tabs>
                <w:tab w:val="left" w:pos="436"/>
              </w:tabs>
              <w:rPr>
                <w:szCs w:val="22"/>
              </w:rPr>
            </w:pPr>
            <w:r w:rsidRPr="00452CBE">
              <w:rPr>
                <w:szCs w:val="22"/>
              </w:rPr>
              <w:t xml:space="preserve">If you live more than 25 km from </w:t>
            </w:r>
            <w:r w:rsidR="00452CBE" w:rsidRPr="00452CBE">
              <w:rPr>
                <w:szCs w:val="22"/>
              </w:rPr>
              <w:t>any of the</w:t>
            </w:r>
            <w:r w:rsidRPr="00452CBE">
              <w:rPr>
                <w:szCs w:val="22"/>
              </w:rPr>
              <w:t xml:space="preserve"> venues listed on the website, please indicate your preferred venues.</w:t>
            </w:r>
            <w:r w:rsidR="00452CBE" w:rsidRPr="00452CBE">
              <w:rPr>
                <w:szCs w:val="22"/>
              </w:rPr>
              <w:t xml:space="preserve"> Please note that venues are not available each term.</w:t>
            </w:r>
          </w:p>
        </w:tc>
      </w:tr>
      <w:tr w:rsidR="00300516" w:rsidRPr="00452CBE" w14:paraId="33174151" w14:textId="77777777" w:rsidTr="00452CBE">
        <w:trPr>
          <w:trHeight w:val="454"/>
        </w:trPr>
        <w:tc>
          <w:tcPr>
            <w:tcW w:w="498" w:type="dxa"/>
            <w:tcBorders>
              <w:bottom w:val="single" w:sz="12" w:space="0" w:color="0085AC"/>
            </w:tcBorders>
            <w:vAlign w:val="center"/>
          </w:tcPr>
          <w:p w14:paraId="5C25E6B0" w14:textId="48CCF266" w:rsidR="007740F5" w:rsidRPr="00452CBE" w:rsidRDefault="007740F5" w:rsidP="007740F5">
            <w:pPr>
              <w:jc w:val="center"/>
              <w:rPr>
                <w:szCs w:val="22"/>
              </w:rPr>
            </w:pPr>
            <w:r w:rsidRPr="00452CBE">
              <w:rPr>
                <w:szCs w:val="22"/>
              </w:rPr>
              <w:t>1</w:t>
            </w:r>
          </w:p>
        </w:tc>
        <w:tc>
          <w:tcPr>
            <w:tcW w:w="4349" w:type="dxa"/>
            <w:gridSpan w:val="7"/>
            <w:tcBorders>
              <w:bottom w:val="single" w:sz="12" w:space="0" w:color="0085AC"/>
            </w:tcBorders>
            <w:vAlign w:val="center"/>
          </w:tcPr>
          <w:p w14:paraId="350FDBB5" w14:textId="77777777" w:rsidR="007740F5" w:rsidRPr="00452CBE" w:rsidRDefault="007740F5" w:rsidP="007740F5">
            <w:pPr>
              <w:tabs>
                <w:tab w:val="left" w:pos="454"/>
              </w:tabs>
              <w:rPr>
                <w:szCs w:val="22"/>
              </w:rPr>
            </w:pPr>
          </w:p>
        </w:tc>
        <w:tc>
          <w:tcPr>
            <w:tcW w:w="612" w:type="dxa"/>
            <w:gridSpan w:val="2"/>
            <w:tcBorders>
              <w:bottom w:val="single" w:sz="12" w:space="0" w:color="0085AC"/>
            </w:tcBorders>
            <w:vAlign w:val="center"/>
          </w:tcPr>
          <w:p w14:paraId="3C6C8C91" w14:textId="4F98AC54" w:rsidR="007740F5" w:rsidRPr="00452CBE" w:rsidRDefault="007740F5" w:rsidP="007740F5">
            <w:pPr>
              <w:tabs>
                <w:tab w:val="left" w:pos="436"/>
              </w:tabs>
              <w:ind w:left="-57" w:right="-57"/>
              <w:jc w:val="center"/>
              <w:rPr>
                <w:szCs w:val="22"/>
              </w:rPr>
            </w:pPr>
            <w:r w:rsidRPr="00452CBE">
              <w:rPr>
                <w:szCs w:val="22"/>
              </w:rPr>
              <w:t>2</w:t>
            </w:r>
          </w:p>
        </w:tc>
        <w:tc>
          <w:tcPr>
            <w:tcW w:w="4322" w:type="dxa"/>
            <w:gridSpan w:val="4"/>
            <w:tcBorders>
              <w:bottom w:val="single" w:sz="12" w:space="0" w:color="0085AC"/>
            </w:tcBorders>
            <w:vAlign w:val="center"/>
          </w:tcPr>
          <w:p w14:paraId="1DDFF06D" w14:textId="77777777" w:rsidR="007740F5" w:rsidRPr="00452CBE" w:rsidRDefault="007740F5" w:rsidP="007740F5">
            <w:pPr>
              <w:tabs>
                <w:tab w:val="left" w:pos="436"/>
              </w:tabs>
              <w:rPr>
                <w:szCs w:val="22"/>
              </w:rPr>
            </w:pPr>
          </w:p>
        </w:tc>
      </w:tr>
      <w:tr w:rsidR="007740F5" w:rsidRPr="00452CBE" w14:paraId="73467B11" w14:textId="77777777" w:rsidTr="00452CBE">
        <w:trPr>
          <w:trHeight w:val="340"/>
        </w:trPr>
        <w:tc>
          <w:tcPr>
            <w:tcW w:w="9781" w:type="dxa"/>
            <w:gridSpan w:val="14"/>
            <w:tcBorders>
              <w:top w:val="single" w:sz="12" w:space="0" w:color="0085AC"/>
              <w:left w:val="single" w:sz="2" w:space="0" w:color="0085AC"/>
              <w:bottom w:val="single" w:sz="2" w:space="0" w:color="0085AC"/>
              <w:right w:val="single" w:sz="2" w:space="0" w:color="0085AC"/>
            </w:tcBorders>
            <w:vAlign w:val="center"/>
          </w:tcPr>
          <w:p w14:paraId="5120D2DE" w14:textId="1B307E24" w:rsidR="007740F5" w:rsidRPr="00452CBE" w:rsidRDefault="007740F5" w:rsidP="007740F5">
            <w:pPr>
              <w:rPr>
                <w:szCs w:val="22"/>
              </w:rPr>
            </w:pPr>
            <w:r w:rsidRPr="00452CBE">
              <w:rPr>
                <w:szCs w:val="22"/>
              </w:rPr>
              <w:t>Declarations. I understand and have actioned the following:</w:t>
            </w:r>
          </w:p>
        </w:tc>
      </w:tr>
      <w:tr w:rsidR="0046004F" w:rsidRPr="00452CBE" w14:paraId="242C57D3" w14:textId="77777777" w:rsidTr="00452CBE">
        <w:trPr>
          <w:trHeight w:val="340"/>
        </w:trPr>
        <w:tc>
          <w:tcPr>
            <w:tcW w:w="993" w:type="dxa"/>
            <w:gridSpan w:val="2"/>
            <w:tcBorders>
              <w:top w:val="single" w:sz="2" w:space="0" w:color="0085AC"/>
            </w:tcBorders>
            <w:vAlign w:val="center"/>
          </w:tcPr>
          <w:p w14:paraId="45296025" w14:textId="704E8F57" w:rsidR="0046004F" w:rsidRPr="00452CBE" w:rsidRDefault="009872B8" w:rsidP="0046004F">
            <w:pPr>
              <w:tabs>
                <w:tab w:val="left" w:pos="482"/>
              </w:tabs>
              <w:jc w:val="center"/>
              <w:rPr>
                <w:b/>
                <w:szCs w:val="22"/>
              </w:rPr>
            </w:pPr>
            <w:sdt>
              <w:sdtPr>
                <w:rPr>
                  <w:color w:val="FFFFFF" w:themeColor="background1"/>
                  <w:szCs w:val="22"/>
                </w:rPr>
                <w:id w:val="56592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4F" w:rsidRPr="00452CBE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8788" w:type="dxa"/>
            <w:gridSpan w:val="12"/>
            <w:tcBorders>
              <w:top w:val="single" w:sz="2" w:space="0" w:color="0085AC"/>
            </w:tcBorders>
            <w:vAlign w:val="center"/>
          </w:tcPr>
          <w:p w14:paraId="5F5A3EE9" w14:textId="36BE2555" w:rsidR="0046004F" w:rsidRPr="00452CBE" w:rsidRDefault="0046004F" w:rsidP="0046004F">
            <w:pPr>
              <w:rPr>
                <w:szCs w:val="22"/>
              </w:rPr>
            </w:pPr>
            <w:r w:rsidRPr="00452CBE">
              <w:rPr>
                <w:szCs w:val="22"/>
              </w:rPr>
              <w:t>I have attached the Department of Education Home Education letter of currency.</w:t>
            </w:r>
          </w:p>
        </w:tc>
      </w:tr>
      <w:tr w:rsidR="00300516" w:rsidRPr="00452CBE" w14:paraId="17C4F25A" w14:textId="77777777" w:rsidTr="00452CBE">
        <w:trPr>
          <w:trHeight w:val="406"/>
        </w:trPr>
        <w:tc>
          <w:tcPr>
            <w:tcW w:w="993" w:type="dxa"/>
            <w:gridSpan w:val="2"/>
            <w:vAlign w:val="center"/>
          </w:tcPr>
          <w:p w14:paraId="3B741E58" w14:textId="6E2472AC" w:rsidR="00300516" w:rsidRPr="00452CBE" w:rsidRDefault="009872B8" w:rsidP="0046004F">
            <w:pPr>
              <w:tabs>
                <w:tab w:val="left" w:pos="482"/>
              </w:tabs>
              <w:jc w:val="center"/>
              <w:rPr>
                <w:b/>
                <w:szCs w:val="22"/>
              </w:rPr>
            </w:pPr>
            <w:sdt>
              <w:sdtPr>
                <w:rPr>
                  <w:color w:val="FFFFFF" w:themeColor="background1"/>
                  <w:szCs w:val="22"/>
                </w:rPr>
                <w:id w:val="-194822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16" w:rsidRPr="00452CBE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8788" w:type="dxa"/>
            <w:gridSpan w:val="12"/>
            <w:vAlign w:val="center"/>
          </w:tcPr>
          <w:p w14:paraId="70BCD85A" w14:textId="6660F0AC" w:rsidR="00300516" w:rsidRPr="00452CBE" w:rsidRDefault="00740C92" w:rsidP="0046004F">
            <w:pPr>
              <w:rPr>
                <w:szCs w:val="22"/>
              </w:rPr>
            </w:pPr>
            <w:r w:rsidRPr="00452CBE">
              <w:rPr>
                <w:szCs w:val="22"/>
              </w:rPr>
              <w:t xml:space="preserve">As the parent or guardian, I acknowledge that I must remain at the lessons with my child and </w:t>
            </w:r>
            <w:r w:rsidR="00300516" w:rsidRPr="00452CBE">
              <w:rPr>
                <w:szCs w:val="22"/>
              </w:rPr>
              <w:t>am responsible for their supervision during the lessons.</w:t>
            </w:r>
          </w:p>
        </w:tc>
      </w:tr>
      <w:tr w:rsidR="00300516" w:rsidRPr="00452CBE" w14:paraId="0281B3B3" w14:textId="77777777" w:rsidTr="00452CBE">
        <w:trPr>
          <w:trHeight w:val="283"/>
        </w:trPr>
        <w:tc>
          <w:tcPr>
            <w:tcW w:w="993" w:type="dxa"/>
            <w:gridSpan w:val="2"/>
            <w:vAlign w:val="center"/>
          </w:tcPr>
          <w:p w14:paraId="4B49304C" w14:textId="5CF82880" w:rsidR="00300516" w:rsidRPr="00452CBE" w:rsidRDefault="009872B8" w:rsidP="0046004F">
            <w:pPr>
              <w:tabs>
                <w:tab w:val="left" w:pos="482"/>
              </w:tabs>
              <w:jc w:val="center"/>
              <w:rPr>
                <w:b/>
                <w:szCs w:val="22"/>
              </w:rPr>
            </w:pPr>
            <w:sdt>
              <w:sdtPr>
                <w:rPr>
                  <w:color w:val="FFFFFF" w:themeColor="background1"/>
                  <w:szCs w:val="22"/>
                </w:rPr>
                <w:id w:val="120135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16" w:rsidRPr="00452CBE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8788" w:type="dxa"/>
            <w:gridSpan w:val="12"/>
            <w:vAlign w:val="center"/>
          </w:tcPr>
          <w:p w14:paraId="51CEB850" w14:textId="72A69DB1" w:rsidR="00300516" w:rsidRPr="00452CBE" w:rsidRDefault="00300516" w:rsidP="0046004F">
            <w:pPr>
              <w:rPr>
                <w:szCs w:val="22"/>
              </w:rPr>
            </w:pPr>
            <w:r w:rsidRPr="00452CBE">
              <w:rPr>
                <w:szCs w:val="22"/>
              </w:rPr>
              <w:t>I understand that lesson options may change to meet the needs of the program.</w:t>
            </w:r>
          </w:p>
        </w:tc>
      </w:tr>
      <w:tr w:rsidR="00741BA7" w:rsidRPr="00452CBE" w14:paraId="6991540C" w14:textId="77777777" w:rsidTr="00F211E2">
        <w:trPr>
          <w:trHeight w:val="331"/>
        </w:trPr>
        <w:tc>
          <w:tcPr>
            <w:tcW w:w="2410" w:type="dxa"/>
            <w:gridSpan w:val="4"/>
            <w:vAlign w:val="center"/>
          </w:tcPr>
          <w:p w14:paraId="43BF2970" w14:textId="523E2D7C" w:rsidR="00741BA7" w:rsidRPr="00452CBE" w:rsidRDefault="006D09A5" w:rsidP="00300516">
            <w:pPr>
              <w:spacing w:line="216" w:lineRule="auto"/>
              <w:rPr>
                <w:sz w:val="20"/>
              </w:rPr>
            </w:pPr>
            <w:r w:rsidRPr="00452CBE">
              <w:rPr>
                <w:sz w:val="20"/>
              </w:rPr>
              <w:t>C</w:t>
            </w:r>
            <w:r w:rsidR="00741BA7" w:rsidRPr="00452CBE">
              <w:rPr>
                <w:sz w:val="20"/>
              </w:rPr>
              <w:t>omplete and return to:</w:t>
            </w:r>
          </w:p>
        </w:tc>
        <w:tc>
          <w:tcPr>
            <w:tcW w:w="3119" w:type="dxa"/>
            <w:gridSpan w:val="7"/>
            <w:vAlign w:val="center"/>
          </w:tcPr>
          <w:p w14:paraId="0F0D334A" w14:textId="77777777" w:rsidR="00741BA7" w:rsidRPr="00452CBE" w:rsidRDefault="00741BA7" w:rsidP="00300516">
            <w:pPr>
              <w:tabs>
                <w:tab w:val="left" w:pos="2127"/>
              </w:tabs>
              <w:spacing w:line="216" w:lineRule="auto"/>
              <w:rPr>
                <w:sz w:val="20"/>
              </w:rPr>
            </w:pPr>
            <w:r w:rsidRPr="00452CBE">
              <w:rPr>
                <w:sz w:val="20"/>
              </w:rPr>
              <w:t xml:space="preserve">Swimming and Water Safety </w:t>
            </w:r>
          </w:p>
          <w:p w14:paraId="11040ADB" w14:textId="77777777" w:rsidR="00F211E2" w:rsidRDefault="00741BA7" w:rsidP="00300516">
            <w:pPr>
              <w:tabs>
                <w:tab w:val="left" w:pos="2127"/>
              </w:tabs>
              <w:spacing w:line="216" w:lineRule="auto"/>
              <w:rPr>
                <w:sz w:val="20"/>
              </w:rPr>
            </w:pPr>
            <w:r w:rsidRPr="00452CBE">
              <w:rPr>
                <w:sz w:val="20"/>
              </w:rPr>
              <w:t xml:space="preserve">33 Giles Avenue, </w:t>
            </w:r>
          </w:p>
          <w:p w14:paraId="4F6617CC" w14:textId="1F336059" w:rsidR="00741BA7" w:rsidRPr="00452CBE" w:rsidRDefault="00741BA7" w:rsidP="00300516">
            <w:pPr>
              <w:tabs>
                <w:tab w:val="left" w:pos="2127"/>
              </w:tabs>
              <w:spacing w:line="216" w:lineRule="auto"/>
              <w:rPr>
                <w:b/>
                <w:bCs/>
                <w:sz w:val="20"/>
              </w:rPr>
            </w:pPr>
            <w:r w:rsidRPr="00452CBE">
              <w:rPr>
                <w:sz w:val="20"/>
              </w:rPr>
              <w:t>PADBURY WA 6025</w:t>
            </w:r>
          </w:p>
        </w:tc>
        <w:tc>
          <w:tcPr>
            <w:tcW w:w="4252" w:type="dxa"/>
            <w:gridSpan w:val="3"/>
            <w:vAlign w:val="center"/>
          </w:tcPr>
          <w:p w14:paraId="7BC25705" w14:textId="7499E7FF" w:rsidR="00741BA7" w:rsidRPr="00452CBE" w:rsidRDefault="00741BA7" w:rsidP="00300516">
            <w:pPr>
              <w:spacing w:line="216" w:lineRule="auto"/>
              <w:rPr>
                <w:b/>
                <w:bCs/>
                <w:sz w:val="20"/>
              </w:rPr>
            </w:pPr>
            <w:r w:rsidRPr="00452CBE">
              <w:rPr>
                <w:sz w:val="20"/>
              </w:rPr>
              <w:t xml:space="preserve">Email: </w:t>
            </w:r>
            <w:hyperlink r:id="rId9" w:history="1">
              <w:r w:rsidRPr="00452CBE">
                <w:rPr>
                  <w:rStyle w:val="Hyperlink"/>
                  <w:sz w:val="20"/>
                </w:rPr>
                <w:t>interm-metro@education.wa.edu.au</w:t>
              </w:r>
            </w:hyperlink>
          </w:p>
        </w:tc>
      </w:tr>
    </w:tbl>
    <w:p w14:paraId="53FE4A2B" w14:textId="32FFFFE1" w:rsidR="00F211E2" w:rsidRPr="00F211E2" w:rsidRDefault="00F211E2" w:rsidP="00F211E2">
      <w:pPr>
        <w:tabs>
          <w:tab w:val="left" w:pos="2745"/>
        </w:tabs>
        <w:rPr>
          <w:sz w:val="10"/>
          <w:szCs w:val="10"/>
        </w:rPr>
      </w:pPr>
    </w:p>
    <w:sectPr w:rsidR="00F211E2" w:rsidRPr="00F211E2" w:rsidSect="00452CBE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567" w:left="1134" w:header="567" w:footer="340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rgValue="AgBOAHUAbQBiAGUAcgBlAGQAIABMAGkAcwB0AA=="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F1CD8" w14:textId="77777777" w:rsidR="00102927" w:rsidRDefault="00102927" w:rsidP="00127DAD">
      <w:r>
        <w:separator/>
      </w:r>
    </w:p>
  </w:endnote>
  <w:endnote w:type="continuationSeparator" w:id="0">
    <w:p w14:paraId="452C1C80" w14:textId="77777777" w:rsidR="00102927" w:rsidRDefault="00102927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7C475" w14:textId="77777777" w:rsidR="000F6D5A" w:rsidRPr="00C24DEE" w:rsidRDefault="009872B8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proofErr w:type="spellStart"/>
        <w:r w:rsidR="00C24DEE" w:rsidRPr="001E1668">
          <w:t>TRIM</w:t>
        </w:r>
        <w:r w:rsidR="00C24DEE">
          <w:t>n</w:t>
        </w:r>
        <w:r w:rsidR="00C24DEE" w:rsidRPr="001E1668">
          <w:t>umber</w:t>
        </w:r>
        <w:proofErr w:type="spellEnd"/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EndPr/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7379F" w14:textId="77777777" w:rsidR="00102927" w:rsidRDefault="00102927" w:rsidP="00127DAD">
      <w:r>
        <w:separator/>
      </w:r>
    </w:p>
  </w:footnote>
  <w:footnote w:type="continuationSeparator" w:id="0">
    <w:p w14:paraId="72F5E37A" w14:textId="77777777" w:rsidR="00102927" w:rsidRDefault="00102927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C7FA3" w14:textId="77777777" w:rsidR="00916AF7" w:rsidRPr="007C67F7" w:rsidRDefault="00BD0B0F" w:rsidP="00BD0B0F">
    <w:pPr>
      <w:pStyle w:val="Header"/>
      <w:rPr>
        <w:sz w:val="10"/>
        <w:szCs w:val="10"/>
      </w:rPr>
    </w:pPr>
    <w:r w:rsidRPr="007C67F7">
      <w:rPr>
        <w:noProof/>
        <w:sz w:val="10"/>
        <w:szCs w:val="10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61210221">
          <wp:simplePos x="0" y="0"/>
          <wp:positionH relativeFrom="page">
            <wp:align>left</wp:align>
          </wp:positionH>
          <wp:positionV relativeFrom="page">
            <wp:posOffset>-635</wp:posOffset>
          </wp:positionV>
          <wp:extent cx="7560310" cy="1171575"/>
          <wp:effectExtent l="0" t="0" r="2540" b="9525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846" b="16598"/>
                  <a:stretch/>
                </pic:blipFill>
                <pic:spPr bwMode="auto">
                  <a:xfrm>
                    <a:off x="0" y="0"/>
                    <a:ext cx="7560310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 w16cid:durableId="921834756">
    <w:abstractNumId w:val="16"/>
  </w:num>
  <w:num w:numId="2" w16cid:durableId="1589264229">
    <w:abstractNumId w:val="27"/>
  </w:num>
  <w:num w:numId="3" w16cid:durableId="5132359">
    <w:abstractNumId w:val="40"/>
  </w:num>
  <w:num w:numId="4" w16cid:durableId="72511704">
    <w:abstractNumId w:val="16"/>
    <w:lvlOverride w:ilvl="0">
      <w:startOverride w:val="1"/>
    </w:lvlOverride>
  </w:num>
  <w:num w:numId="5" w16cid:durableId="2065519985">
    <w:abstractNumId w:val="37"/>
  </w:num>
  <w:num w:numId="6" w16cid:durableId="982928709">
    <w:abstractNumId w:val="23"/>
  </w:num>
  <w:num w:numId="7" w16cid:durableId="839933133">
    <w:abstractNumId w:val="20"/>
  </w:num>
  <w:num w:numId="8" w16cid:durableId="1240479519">
    <w:abstractNumId w:val="24"/>
  </w:num>
  <w:num w:numId="9" w16cid:durableId="4270392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2270493">
    <w:abstractNumId w:val="32"/>
  </w:num>
  <w:num w:numId="11" w16cid:durableId="1888182234">
    <w:abstractNumId w:val="22"/>
  </w:num>
  <w:num w:numId="12" w16cid:durableId="996108045">
    <w:abstractNumId w:val="39"/>
  </w:num>
  <w:num w:numId="13" w16cid:durableId="1792698468">
    <w:abstractNumId w:val="9"/>
  </w:num>
  <w:num w:numId="14" w16cid:durableId="1994991788">
    <w:abstractNumId w:val="7"/>
  </w:num>
  <w:num w:numId="15" w16cid:durableId="2119980336">
    <w:abstractNumId w:val="6"/>
  </w:num>
  <w:num w:numId="16" w16cid:durableId="1917586753">
    <w:abstractNumId w:val="5"/>
  </w:num>
  <w:num w:numId="17" w16cid:durableId="935140871">
    <w:abstractNumId w:val="4"/>
  </w:num>
  <w:num w:numId="18" w16cid:durableId="244580861">
    <w:abstractNumId w:val="8"/>
  </w:num>
  <w:num w:numId="19" w16cid:durableId="675889578">
    <w:abstractNumId w:val="3"/>
  </w:num>
  <w:num w:numId="20" w16cid:durableId="1422872041">
    <w:abstractNumId w:val="2"/>
  </w:num>
  <w:num w:numId="21" w16cid:durableId="1552962333">
    <w:abstractNumId w:val="1"/>
  </w:num>
  <w:num w:numId="22" w16cid:durableId="1333945918">
    <w:abstractNumId w:val="0"/>
  </w:num>
  <w:num w:numId="23" w16cid:durableId="66849699">
    <w:abstractNumId w:val="15"/>
  </w:num>
  <w:num w:numId="24" w16cid:durableId="362706373">
    <w:abstractNumId w:val="28"/>
  </w:num>
  <w:num w:numId="25" w16cid:durableId="1912501211">
    <w:abstractNumId w:val="17"/>
  </w:num>
  <w:num w:numId="26" w16cid:durableId="1112745232">
    <w:abstractNumId w:val="12"/>
  </w:num>
  <w:num w:numId="27" w16cid:durableId="502283987">
    <w:abstractNumId w:val="13"/>
  </w:num>
  <w:num w:numId="28" w16cid:durableId="176046282">
    <w:abstractNumId w:val="26"/>
  </w:num>
  <w:num w:numId="29" w16cid:durableId="1972589418">
    <w:abstractNumId w:val="43"/>
  </w:num>
  <w:num w:numId="30" w16cid:durableId="1951086377">
    <w:abstractNumId w:val="44"/>
  </w:num>
  <w:num w:numId="31" w16cid:durableId="1338725287">
    <w:abstractNumId w:val="10"/>
  </w:num>
  <w:num w:numId="32" w16cid:durableId="1189102025">
    <w:abstractNumId w:val="21"/>
  </w:num>
  <w:num w:numId="33" w16cid:durableId="620768961">
    <w:abstractNumId w:val="34"/>
  </w:num>
  <w:num w:numId="34" w16cid:durableId="1739161454">
    <w:abstractNumId w:val="19"/>
  </w:num>
  <w:num w:numId="35" w16cid:durableId="324287100">
    <w:abstractNumId w:val="35"/>
  </w:num>
  <w:num w:numId="36" w16cid:durableId="1539704401">
    <w:abstractNumId w:val="31"/>
  </w:num>
  <w:num w:numId="37" w16cid:durableId="1108351414">
    <w:abstractNumId w:val="25"/>
  </w:num>
  <w:num w:numId="38" w16cid:durableId="123042008">
    <w:abstractNumId w:val="29"/>
  </w:num>
  <w:num w:numId="39" w16cid:durableId="1017582540">
    <w:abstractNumId w:val="45"/>
  </w:num>
  <w:num w:numId="40" w16cid:durableId="1285884121">
    <w:abstractNumId w:val="42"/>
  </w:num>
  <w:num w:numId="41" w16cid:durableId="902525437">
    <w:abstractNumId w:val="14"/>
  </w:num>
  <w:num w:numId="42" w16cid:durableId="499270589">
    <w:abstractNumId w:val="36"/>
  </w:num>
  <w:num w:numId="43" w16cid:durableId="1433935496">
    <w:abstractNumId w:val="11"/>
  </w:num>
  <w:num w:numId="44" w16cid:durableId="841236552">
    <w:abstractNumId w:val="41"/>
  </w:num>
  <w:num w:numId="45" w16cid:durableId="1870413694">
    <w:abstractNumId w:val="33"/>
  </w:num>
  <w:num w:numId="46" w16cid:durableId="1321612610">
    <w:abstractNumId w:val="46"/>
  </w:num>
  <w:num w:numId="47" w16cid:durableId="893083891">
    <w:abstractNumId w:val="18"/>
  </w:num>
  <w:num w:numId="48" w16cid:durableId="1724795789">
    <w:abstractNumId w:val="38"/>
  </w:num>
  <w:num w:numId="49" w16cid:durableId="3156501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076D7"/>
    <w:rsid w:val="00021CA1"/>
    <w:rsid w:val="00041982"/>
    <w:rsid w:val="00042E65"/>
    <w:rsid w:val="00043E92"/>
    <w:rsid w:val="00052680"/>
    <w:rsid w:val="00056448"/>
    <w:rsid w:val="000565E7"/>
    <w:rsid w:val="000626CD"/>
    <w:rsid w:val="0006397C"/>
    <w:rsid w:val="0007329C"/>
    <w:rsid w:val="00073C07"/>
    <w:rsid w:val="000776FB"/>
    <w:rsid w:val="00077ED0"/>
    <w:rsid w:val="00092DEE"/>
    <w:rsid w:val="000A332F"/>
    <w:rsid w:val="000A5C8A"/>
    <w:rsid w:val="000A6D78"/>
    <w:rsid w:val="000B0131"/>
    <w:rsid w:val="000B6A3E"/>
    <w:rsid w:val="000E61C9"/>
    <w:rsid w:val="000F3848"/>
    <w:rsid w:val="000F6D5A"/>
    <w:rsid w:val="00102927"/>
    <w:rsid w:val="00117BC1"/>
    <w:rsid w:val="00127DAD"/>
    <w:rsid w:val="0013587A"/>
    <w:rsid w:val="00150790"/>
    <w:rsid w:val="0017483D"/>
    <w:rsid w:val="001761A0"/>
    <w:rsid w:val="00177D2D"/>
    <w:rsid w:val="00184F2B"/>
    <w:rsid w:val="00185215"/>
    <w:rsid w:val="001A7D82"/>
    <w:rsid w:val="001D169E"/>
    <w:rsid w:val="001D4434"/>
    <w:rsid w:val="001E1668"/>
    <w:rsid w:val="001E62CB"/>
    <w:rsid w:val="001F63E2"/>
    <w:rsid w:val="00206F76"/>
    <w:rsid w:val="002146BC"/>
    <w:rsid w:val="00237DA1"/>
    <w:rsid w:val="00250BF2"/>
    <w:rsid w:val="00265ED8"/>
    <w:rsid w:val="002715EE"/>
    <w:rsid w:val="00271CD6"/>
    <w:rsid w:val="002771D2"/>
    <w:rsid w:val="002964D2"/>
    <w:rsid w:val="00297C14"/>
    <w:rsid w:val="002B4086"/>
    <w:rsid w:val="002C6A15"/>
    <w:rsid w:val="002C7D31"/>
    <w:rsid w:val="002D49E6"/>
    <w:rsid w:val="002E0306"/>
    <w:rsid w:val="002E3D4D"/>
    <w:rsid w:val="002F01CD"/>
    <w:rsid w:val="00300516"/>
    <w:rsid w:val="00303358"/>
    <w:rsid w:val="003152E0"/>
    <w:rsid w:val="00316604"/>
    <w:rsid w:val="0031727B"/>
    <w:rsid w:val="00330C5F"/>
    <w:rsid w:val="00332B83"/>
    <w:rsid w:val="003403BB"/>
    <w:rsid w:val="00365B17"/>
    <w:rsid w:val="00376020"/>
    <w:rsid w:val="00380413"/>
    <w:rsid w:val="00381218"/>
    <w:rsid w:val="00383E16"/>
    <w:rsid w:val="00390D50"/>
    <w:rsid w:val="00392C1D"/>
    <w:rsid w:val="00396551"/>
    <w:rsid w:val="00397F0C"/>
    <w:rsid w:val="003A04FF"/>
    <w:rsid w:val="003A1CC6"/>
    <w:rsid w:val="003A31FB"/>
    <w:rsid w:val="003B56AB"/>
    <w:rsid w:val="003B70E4"/>
    <w:rsid w:val="003C1F44"/>
    <w:rsid w:val="003C3383"/>
    <w:rsid w:val="003C7215"/>
    <w:rsid w:val="004103B9"/>
    <w:rsid w:val="00414D84"/>
    <w:rsid w:val="0042142B"/>
    <w:rsid w:val="00424303"/>
    <w:rsid w:val="00433195"/>
    <w:rsid w:val="00440775"/>
    <w:rsid w:val="0044231C"/>
    <w:rsid w:val="00442366"/>
    <w:rsid w:val="004457C7"/>
    <w:rsid w:val="00452CBE"/>
    <w:rsid w:val="00453C4D"/>
    <w:rsid w:val="0046004F"/>
    <w:rsid w:val="004661A2"/>
    <w:rsid w:val="00466E52"/>
    <w:rsid w:val="00472EEA"/>
    <w:rsid w:val="0047744D"/>
    <w:rsid w:val="00481B60"/>
    <w:rsid w:val="004A2133"/>
    <w:rsid w:val="004A7CA8"/>
    <w:rsid w:val="004B06B1"/>
    <w:rsid w:val="004D0B2E"/>
    <w:rsid w:val="004E2F59"/>
    <w:rsid w:val="004E61A8"/>
    <w:rsid w:val="004F5262"/>
    <w:rsid w:val="0050052A"/>
    <w:rsid w:val="00515A95"/>
    <w:rsid w:val="0052022F"/>
    <w:rsid w:val="00566FE9"/>
    <w:rsid w:val="00567009"/>
    <w:rsid w:val="005728CD"/>
    <w:rsid w:val="005A1925"/>
    <w:rsid w:val="005B118D"/>
    <w:rsid w:val="005B2D97"/>
    <w:rsid w:val="005D0F5C"/>
    <w:rsid w:val="005E1145"/>
    <w:rsid w:val="005E1703"/>
    <w:rsid w:val="005E6AEB"/>
    <w:rsid w:val="005F5DAF"/>
    <w:rsid w:val="0060579B"/>
    <w:rsid w:val="0062088A"/>
    <w:rsid w:val="00620FC1"/>
    <w:rsid w:val="00633068"/>
    <w:rsid w:val="006412CB"/>
    <w:rsid w:val="00652B7E"/>
    <w:rsid w:val="0065350E"/>
    <w:rsid w:val="0066581B"/>
    <w:rsid w:val="0066616A"/>
    <w:rsid w:val="006723BD"/>
    <w:rsid w:val="00694952"/>
    <w:rsid w:val="006A1BE6"/>
    <w:rsid w:val="006A3C91"/>
    <w:rsid w:val="006B214C"/>
    <w:rsid w:val="006C3735"/>
    <w:rsid w:val="006C6A4A"/>
    <w:rsid w:val="006D09A5"/>
    <w:rsid w:val="006D0BC0"/>
    <w:rsid w:val="006F639D"/>
    <w:rsid w:val="00700D05"/>
    <w:rsid w:val="0070330C"/>
    <w:rsid w:val="007343DF"/>
    <w:rsid w:val="007358C4"/>
    <w:rsid w:val="00740C92"/>
    <w:rsid w:val="00741BA7"/>
    <w:rsid w:val="00753103"/>
    <w:rsid w:val="007657C5"/>
    <w:rsid w:val="007740F5"/>
    <w:rsid w:val="007761FB"/>
    <w:rsid w:val="00783AC6"/>
    <w:rsid w:val="00786BF1"/>
    <w:rsid w:val="007875ED"/>
    <w:rsid w:val="00790208"/>
    <w:rsid w:val="007A58C0"/>
    <w:rsid w:val="007A782B"/>
    <w:rsid w:val="007C67F7"/>
    <w:rsid w:val="007D3F66"/>
    <w:rsid w:val="007E79D3"/>
    <w:rsid w:val="007F30C7"/>
    <w:rsid w:val="007F3FA2"/>
    <w:rsid w:val="008250E2"/>
    <w:rsid w:val="00840EFA"/>
    <w:rsid w:val="00843E30"/>
    <w:rsid w:val="00844CEF"/>
    <w:rsid w:val="00844DD1"/>
    <w:rsid w:val="00845C58"/>
    <w:rsid w:val="008626AA"/>
    <w:rsid w:val="008631A5"/>
    <w:rsid w:val="0088584D"/>
    <w:rsid w:val="00886E6E"/>
    <w:rsid w:val="008911E4"/>
    <w:rsid w:val="008A1F74"/>
    <w:rsid w:val="008A7361"/>
    <w:rsid w:val="008B02EB"/>
    <w:rsid w:val="008C7F7E"/>
    <w:rsid w:val="008D4CCF"/>
    <w:rsid w:val="008D7EFC"/>
    <w:rsid w:val="008E6F71"/>
    <w:rsid w:val="00916AF7"/>
    <w:rsid w:val="009239C6"/>
    <w:rsid w:val="0092544D"/>
    <w:rsid w:val="00944008"/>
    <w:rsid w:val="0095620D"/>
    <w:rsid w:val="009567D2"/>
    <w:rsid w:val="00967403"/>
    <w:rsid w:val="00976958"/>
    <w:rsid w:val="009872B8"/>
    <w:rsid w:val="00992BCE"/>
    <w:rsid w:val="009F7FE4"/>
    <w:rsid w:val="00A21DA9"/>
    <w:rsid w:val="00A26AEF"/>
    <w:rsid w:val="00A34631"/>
    <w:rsid w:val="00A35095"/>
    <w:rsid w:val="00A43B6C"/>
    <w:rsid w:val="00A44533"/>
    <w:rsid w:val="00A477B0"/>
    <w:rsid w:val="00A64252"/>
    <w:rsid w:val="00A64930"/>
    <w:rsid w:val="00A66AAD"/>
    <w:rsid w:val="00A8272B"/>
    <w:rsid w:val="00AA413D"/>
    <w:rsid w:val="00AC641B"/>
    <w:rsid w:val="00AE2C79"/>
    <w:rsid w:val="00AE512B"/>
    <w:rsid w:val="00AF71AF"/>
    <w:rsid w:val="00B06BD2"/>
    <w:rsid w:val="00B12D80"/>
    <w:rsid w:val="00B143E6"/>
    <w:rsid w:val="00B174C0"/>
    <w:rsid w:val="00B17C7F"/>
    <w:rsid w:val="00B33605"/>
    <w:rsid w:val="00B374A9"/>
    <w:rsid w:val="00B404D7"/>
    <w:rsid w:val="00B42F35"/>
    <w:rsid w:val="00B44209"/>
    <w:rsid w:val="00B54143"/>
    <w:rsid w:val="00B544BA"/>
    <w:rsid w:val="00B56A6C"/>
    <w:rsid w:val="00B57BAC"/>
    <w:rsid w:val="00B6170F"/>
    <w:rsid w:val="00B669D2"/>
    <w:rsid w:val="00B713F9"/>
    <w:rsid w:val="00B80D4C"/>
    <w:rsid w:val="00B90E8D"/>
    <w:rsid w:val="00BA12A1"/>
    <w:rsid w:val="00BC0A5C"/>
    <w:rsid w:val="00BD0B0F"/>
    <w:rsid w:val="00BD0B3B"/>
    <w:rsid w:val="00BE517E"/>
    <w:rsid w:val="00C011D5"/>
    <w:rsid w:val="00C04F84"/>
    <w:rsid w:val="00C106E2"/>
    <w:rsid w:val="00C24DEE"/>
    <w:rsid w:val="00C35BA3"/>
    <w:rsid w:val="00C76B17"/>
    <w:rsid w:val="00C77A2C"/>
    <w:rsid w:val="00C800E3"/>
    <w:rsid w:val="00C83586"/>
    <w:rsid w:val="00C84C21"/>
    <w:rsid w:val="00C96238"/>
    <w:rsid w:val="00CA0BE1"/>
    <w:rsid w:val="00CA6907"/>
    <w:rsid w:val="00CB081C"/>
    <w:rsid w:val="00CB46BF"/>
    <w:rsid w:val="00CC6592"/>
    <w:rsid w:val="00CD3045"/>
    <w:rsid w:val="00CD789C"/>
    <w:rsid w:val="00CE19F1"/>
    <w:rsid w:val="00D1395C"/>
    <w:rsid w:val="00D14913"/>
    <w:rsid w:val="00D20AD1"/>
    <w:rsid w:val="00D21BAC"/>
    <w:rsid w:val="00D30C69"/>
    <w:rsid w:val="00D4674A"/>
    <w:rsid w:val="00D544F4"/>
    <w:rsid w:val="00D5760D"/>
    <w:rsid w:val="00D81535"/>
    <w:rsid w:val="00D846C7"/>
    <w:rsid w:val="00DA1B75"/>
    <w:rsid w:val="00DB1452"/>
    <w:rsid w:val="00DB20F2"/>
    <w:rsid w:val="00DB6F03"/>
    <w:rsid w:val="00DC0B6D"/>
    <w:rsid w:val="00DC188E"/>
    <w:rsid w:val="00DE3892"/>
    <w:rsid w:val="00DE4791"/>
    <w:rsid w:val="00E111A8"/>
    <w:rsid w:val="00E140E6"/>
    <w:rsid w:val="00E17418"/>
    <w:rsid w:val="00E25BF9"/>
    <w:rsid w:val="00E3357D"/>
    <w:rsid w:val="00E420D5"/>
    <w:rsid w:val="00E43656"/>
    <w:rsid w:val="00E436EA"/>
    <w:rsid w:val="00E5448D"/>
    <w:rsid w:val="00E55C69"/>
    <w:rsid w:val="00E643C2"/>
    <w:rsid w:val="00E71C01"/>
    <w:rsid w:val="00E7748F"/>
    <w:rsid w:val="00E8065D"/>
    <w:rsid w:val="00E86F97"/>
    <w:rsid w:val="00E8795F"/>
    <w:rsid w:val="00E9357B"/>
    <w:rsid w:val="00E95CBA"/>
    <w:rsid w:val="00E977D2"/>
    <w:rsid w:val="00EB5069"/>
    <w:rsid w:val="00EC7A95"/>
    <w:rsid w:val="00ED0529"/>
    <w:rsid w:val="00ED3AB9"/>
    <w:rsid w:val="00EF0B43"/>
    <w:rsid w:val="00EF20B0"/>
    <w:rsid w:val="00F0060B"/>
    <w:rsid w:val="00F05CC1"/>
    <w:rsid w:val="00F105A5"/>
    <w:rsid w:val="00F211E2"/>
    <w:rsid w:val="00F24F5D"/>
    <w:rsid w:val="00F4033E"/>
    <w:rsid w:val="00F430E7"/>
    <w:rsid w:val="00F50F29"/>
    <w:rsid w:val="00F6628D"/>
    <w:rsid w:val="00F8161E"/>
    <w:rsid w:val="00FA03FB"/>
    <w:rsid w:val="00FA1899"/>
    <w:rsid w:val="00FA771C"/>
    <w:rsid w:val="00FB6D45"/>
    <w:rsid w:val="00FC4262"/>
    <w:rsid w:val="00FC6FAE"/>
    <w:rsid w:val="00FD1859"/>
    <w:rsid w:val="00FD3C79"/>
    <w:rsid w:val="00FE62C8"/>
    <w:rsid w:val="00FE6807"/>
    <w:rsid w:val="00FE723E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8622044A-C575-40C3-85ED-7897EC337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300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87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0F3A55"/>
    <w:rsid w:val="001562FA"/>
    <w:rsid w:val="001C4184"/>
    <w:rsid w:val="00206F76"/>
    <w:rsid w:val="002B6D60"/>
    <w:rsid w:val="003A31FB"/>
    <w:rsid w:val="003F43C2"/>
    <w:rsid w:val="00462B0A"/>
    <w:rsid w:val="00481B60"/>
    <w:rsid w:val="004C60B5"/>
    <w:rsid w:val="00652B7E"/>
    <w:rsid w:val="00700D05"/>
    <w:rsid w:val="00716BF8"/>
    <w:rsid w:val="00844CEF"/>
    <w:rsid w:val="00991E2F"/>
    <w:rsid w:val="00AE512B"/>
    <w:rsid w:val="00B44209"/>
    <w:rsid w:val="00BC0A5C"/>
    <w:rsid w:val="00C04F84"/>
    <w:rsid w:val="00CA6907"/>
    <w:rsid w:val="00CF0ED2"/>
    <w:rsid w:val="00DB1452"/>
    <w:rsid w:val="00E8426A"/>
    <w:rsid w:val="00EC7A95"/>
    <w:rsid w:val="00EE7CC0"/>
    <w:rsid w:val="00F430E7"/>
    <w:rsid w:val="00FA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962</Characters>
  <Application>Microsoft Office Word</Application>
  <DocSecurity>4</DocSecurity>
  <Lines>7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MARTIN Jamie [Digital Content]</cp:lastModifiedBy>
  <cp:revision>2</cp:revision>
  <cp:lastPrinted>2026-02-02T07:35:00Z</cp:lastPrinted>
  <dcterms:created xsi:type="dcterms:W3CDTF">2026-02-10T06:40:00Z</dcterms:created>
  <dcterms:modified xsi:type="dcterms:W3CDTF">2026-02-10T06:40:00Z</dcterms:modified>
  <cp:contentStatus>TRIMnumb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31ae8743a82dbc799e36fbb1c837d6b94249745da82727c4f6b6b3e0098b7</vt:lpwstr>
  </property>
  <property fmtid="{D5CDD505-2E9C-101B-9397-08002B2CF9AE}" pid="3" name="MSIP_Label_1ab51697-d8d5-4b00-af1f-cc3ba473113c_Enabled">
    <vt:lpwstr>true</vt:lpwstr>
  </property>
  <property fmtid="{D5CDD505-2E9C-101B-9397-08002B2CF9AE}" pid="4" name="MSIP_Label_1ab51697-d8d5-4b00-af1f-cc3ba473113c_SetDate">
    <vt:lpwstr>2026-01-29T02:48:26Z</vt:lpwstr>
  </property>
  <property fmtid="{D5CDD505-2E9C-101B-9397-08002B2CF9AE}" pid="5" name="MSIP_Label_1ab51697-d8d5-4b00-af1f-cc3ba473113c_Method">
    <vt:lpwstr>Standard</vt:lpwstr>
  </property>
  <property fmtid="{D5CDD505-2E9C-101B-9397-08002B2CF9AE}" pid="6" name="MSIP_Label_1ab51697-d8d5-4b00-af1f-cc3ba473113c_Name">
    <vt:lpwstr>OFFICIAL</vt:lpwstr>
  </property>
  <property fmtid="{D5CDD505-2E9C-101B-9397-08002B2CF9AE}" pid="7" name="MSIP_Label_1ab51697-d8d5-4b00-af1f-cc3ba473113c_SiteId">
    <vt:lpwstr>e08016f9-d1fd-4cbb-83b0-b76eb4361627</vt:lpwstr>
  </property>
  <property fmtid="{D5CDD505-2E9C-101B-9397-08002B2CF9AE}" pid="8" name="MSIP_Label_1ab51697-d8d5-4b00-af1f-cc3ba473113c_ActionId">
    <vt:lpwstr>e4d1fd7b-1694-4d35-8b4c-9f87a8edaabf</vt:lpwstr>
  </property>
  <property fmtid="{D5CDD505-2E9C-101B-9397-08002B2CF9AE}" pid="9" name="MSIP_Label_1ab51697-d8d5-4b00-af1f-cc3ba473113c_ContentBits">
    <vt:lpwstr>1</vt:lpwstr>
  </property>
  <property fmtid="{D5CDD505-2E9C-101B-9397-08002B2CF9AE}" pid="10" name="MSIP_Label_1ab51697-d8d5-4b00-af1f-cc3ba473113c_Tag">
    <vt:lpwstr>10, 3, 0, 1</vt:lpwstr>
  </property>
</Properties>
</file>